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9655A" w14:textId="65B36231" w:rsidR="00FF6091" w:rsidRPr="00A518B3" w:rsidRDefault="00FF6091" w:rsidP="00FF6091">
      <w:pPr>
        <w:spacing w:line="240" w:lineRule="auto"/>
        <w:jc w:val="center"/>
        <w:rPr>
          <w:rFonts w:ascii="Open Sans" w:eastAsia="Times New Roman" w:hAnsi="Open Sans" w:cs="Open Sans"/>
          <w:sz w:val="28"/>
          <w:szCs w:val="28"/>
          <w:lang w:val="en-IN"/>
        </w:rPr>
      </w:pPr>
      <w:bookmarkStart w:id="0" w:name="_heading=h.8ljppvl19h63" w:colFirst="0" w:colLast="0"/>
      <w:bookmarkEnd w:id="0"/>
      <w:r w:rsidRPr="00A518B3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>R</w:t>
      </w:r>
      <w:r w:rsidR="0082406D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 xml:space="preserve">etail Mart Management </w:t>
      </w:r>
    </w:p>
    <w:p w14:paraId="0B220DAF" w14:textId="77777777" w:rsidR="00FF6091" w:rsidRPr="00A518B3" w:rsidRDefault="00FF6091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1E46758" w14:textId="5C8638EF" w:rsidR="00FF6091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 xml:space="preserve">Problem </w:t>
      </w:r>
      <w:r w:rsidR="00203182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s</w:t>
      </w: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cenario</w:t>
      </w:r>
      <w:r w:rsidR="00576988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:</w:t>
      </w:r>
    </w:p>
    <w:p w14:paraId="1C868932" w14:textId="77777777" w:rsidR="00185D8D" w:rsidRPr="00185D8D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</w:p>
    <w:p w14:paraId="61F7B2B2" w14:textId="56605019" w:rsidR="00185D8D" w:rsidRDefault="00603A99" w:rsidP="00FF6091">
      <w:pPr>
        <w:spacing w:line="36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A data analyst</w:t>
      </w:r>
      <w:r w:rsid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f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etail shop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Happy Mart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ants to store the product details,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 details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order details </w:t>
      </w:r>
      <w:r w:rsidR="00185D8D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o provide unparalleled insights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bout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customer </w:t>
      </w:r>
      <w:proofErr w:type="spellStart"/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behavio</w:t>
      </w:r>
      <w:r w:rsidR="0057698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</w:t>
      </w:r>
      <w:proofErr w:type="spellEnd"/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product stock details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aily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. </w:t>
      </w:r>
    </w:p>
    <w:p w14:paraId="6FA9067F" w14:textId="426B29C0" w:rsidR="00185D8D" w:rsidRDefault="00185D8D" w:rsidP="00FF6091">
      <w:pPr>
        <w:spacing w:line="36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42D8F15" w14:textId="4D8D9C25" w:rsidR="00185D8D" w:rsidRPr="00185D8D" w:rsidRDefault="00185D8D" w:rsidP="00FF6091">
      <w:pPr>
        <w:spacing w:line="360" w:lineRule="auto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185D8D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bjective</w:t>
      </w:r>
      <w:r w:rsidR="0057698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:</w:t>
      </w:r>
      <w:r w:rsidRPr="00185D8D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</w:t>
      </w:r>
    </w:p>
    <w:p w14:paraId="425D83CB" w14:textId="3EAF0693" w:rsidR="00FF6091" w:rsidRPr="00A518B3" w:rsidRDefault="00FF6091" w:rsidP="00FF6091">
      <w:pPr>
        <w:spacing w:line="36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design of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atabase helps to easily evaluate and identify the performance of the shop</w:t>
      </w:r>
      <w:r w:rsidR="0024764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o increase the daily sales.</w:t>
      </w:r>
    </w:p>
    <w:p w14:paraId="1895E102" w14:textId="0B542949" w:rsidR="00FF6091" w:rsidRPr="00A518B3" w:rsidRDefault="00FF6091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48E5D089" w14:textId="05109AF4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sk </w:t>
      </w:r>
      <w:r w:rsidR="0057698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to be performed: </w:t>
      </w:r>
    </w:p>
    <w:p w14:paraId="337DE433" w14:textId="77777777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sz w:val="24"/>
          <w:szCs w:val="24"/>
          <w:lang w:val="en-IN"/>
        </w:rPr>
        <w:br/>
      </w:r>
    </w:p>
    <w:p w14:paraId="7FA8367D" w14:textId="5FEC59B3" w:rsidR="00FF6091" w:rsidRPr="00A518B3" w:rsidRDefault="00576988" w:rsidP="00FF6091">
      <w:pPr>
        <w:numPr>
          <w:ilvl w:val="0"/>
          <w:numId w:val="10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" w:name="_Hlk79144300"/>
      <w:bookmarkStart w:id="2" w:name="_Hlk79421798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reate a database </w:t>
      </w:r>
      <w:r w:rsidR="00D356B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am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ed</w:t>
      </w:r>
      <w:r w:rsidR="00D356B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9F1C7B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QL</w:t>
      </w:r>
      <w:r w:rsidR="00FF6091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basics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1"/>
    </w:p>
    <w:p w14:paraId="733F61ED" w14:textId="40EE13CF" w:rsidR="00FF6091" w:rsidRPr="00A518B3" w:rsidRDefault="00FF6091" w:rsidP="00FF6091">
      <w:pPr>
        <w:numPr>
          <w:ilvl w:val="0"/>
          <w:numId w:val="10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3" w:name="_Hlk79144317"/>
      <w:bookmarkEnd w:id="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select the database </w:t>
      </w:r>
      <w:r w:rsidR="009F1C7B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QL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basic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619CBF80" w14:textId="6D1D05C1" w:rsidR="00FF6091" w:rsidRPr="00A518B3" w:rsidRDefault="00576988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4" w:name="_Hlk79151333"/>
      <w:bookmarkEnd w:id="3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eate a</w:t>
      </w:r>
      <w:r w:rsidR="00FF6091"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product table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fields as product code, product name, price, stock and category, </w:t>
      </w:r>
      <w:r w:rsidR="00FF6091"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 table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the fields as customer id, customer name, customer location,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nd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 phone number and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FF6091"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ales table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the fields as date, order number, product code, product name, </w:t>
      </w:r>
      <w:r w:rsidR="006B42A9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quantity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price.</w:t>
      </w:r>
    </w:p>
    <w:p w14:paraId="203F241E" w14:textId="77777777" w:rsidR="00F33B6B" w:rsidRDefault="00576988" w:rsidP="00FB018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5" w:name="_Hlk79151424"/>
      <w:bookmarkEnd w:id="4"/>
      <w:r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F33B6B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</w:t>
      </w:r>
      <w:r w:rsidR="00FF6091" w:rsidRPr="00F33B6B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sert values</w:t>
      </w:r>
      <w:r w:rsidR="00FF6091"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to the tables.</w:t>
      </w:r>
      <w:bookmarkStart w:id="6" w:name="_Hlk79421883"/>
      <w:bookmarkEnd w:id="5"/>
    </w:p>
    <w:p w14:paraId="177A1DD4" w14:textId="1D4FFA39" w:rsidR="00FF6091" w:rsidRPr="00F33B6B" w:rsidRDefault="00FF6091" w:rsidP="00FB018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lastRenderedPageBreak/>
        <w:t xml:space="preserve">Write a query to add two new columns </w:t>
      </w:r>
      <w:r w:rsidR="00876929"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uch as </w:t>
      </w:r>
      <w:proofErr w:type="spellStart"/>
      <w:r w:rsidR="00876929" w:rsidRPr="00F33B6B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_no</w:t>
      </w:r>
      <w:proofErr w:type="spellEnd"/>
      <w:r w:rsidR="00876929"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876929" w:rsidRPr="00F33B6B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ategories</w:t>
      </w:r>
      <w:r w:rsidR="00876929"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F33B6B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o the sales table.</w:t>
      </w:r>
    </w:p>
    <w:p w14:paraId="42D70F21" w14:textId="77777777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7" w:name="_Hlk79421895"/>
      <w:bookmarkEnd w:id="6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change the column type of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tock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 the product table to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varchar</w:t>
      </w:r>
      <w:r w:rsidRP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4F6C38E8" w14:textId="7597A39F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8" w:name="_Hlk79421950"/>
      <w:bookmarkEnd w:id="7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hang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table name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from </w:t>
      </w:r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</w:t>
      </w:r>
      <w:r w:rsidR="00876929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-to-</w:t>
      </w:r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details.</w:t>
      </w:r>
    </w:p>
    <w:p w14:paraId="05D006E8" w14:textId="37FEAFE4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9" w:name="_Hlk79421978"/>
      <w:bookmarkEnd w:id="8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rop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columns </w:t>
      </w:r>
      <w:proofErr w:type="spellStart"/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_no</w:t>
      </w:r>
      <w:proofErr w:type="spellEnd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ategorie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from the sales table.</w:t>
      </w:r>
    </w:p>
    <w:p w14:paraId="18A5B7F8" w14:textId="215577C2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0" w:name="_Hlk79422012"/>
      <w:bookmarkEnd w:id="9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ispla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rder id, customer id, order date, price,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q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uan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t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y from the sales table.</w:t>
      </w:r>
    </w:p>
    <w:p w14:paraId="288F55B9" w14:textId="31A03BD5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1" w:name="_Hlk79422027"/>
      <w:bookmarkEnd w:id="10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all the details in the product table if the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category is </w:t>
      </w:r>
      <w:r w:rsidR="000374BC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tionar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1DD86FA1" w14:textId="77777777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2" w:name="_Hlk78238332"/>
      <w:bookmarkEnd w:id="11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a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unique categor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product table.</w:t>
      </w:r>
    </w:p>
    <w:p w14:paraId="133F29AA" w14:textId="595C1092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3" w:name="_Hlk79422069"/>
      <w:bookmarkEnd w:id="1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4E1DE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ales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details if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q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uantity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is greater than 2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ice is les</w:t>
      </w:r>
      <w:r w:rsidR="000374BC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er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than 500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sales table</w:t>
      </w:r>
      <w:bookmarkEnd w:id="13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795E63DE" w14:textId="30DC2836" w:rsidR="00FF6091" w:rsidRPr="00A518B3" w:rsidRDefault="00FF6091" w:rsidP="00FF6091">
      <w:pPr>
        <w:numPr>
          <w:ilvl w:val="0"/>
          <w:numId w:val="11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4" w:name="_Hlk7942209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0374BC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’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4E1DE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f the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ame ends with a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352A3DCD" w14:textId="5E1C8E62" w:rsidR="00FF6091" w:rsidRPr="00A518B3" w:rsidRDefault="00FF6091" w:rsidP="00FF6091">
      <w:pPr>
        <w:numPr>
          <w:ilvl w:val="0"/>
          <w:numId w:val="12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5" w:name="_Hlk79422111"/>
      <w:bookmarkEnd w:id="14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product details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n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escending order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f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ic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3091A895" w14:textId="40FAE1A2" w:rsidR="00FF6091" w:rsidRPr="00A518B3" w:rsidRDefault="00FF6091" w:rsidP="00FF6091">
      <w:pPr>
        <w:numPr>
          <w:ilvl w:val="0"/>
          <w:numId w:val="12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6" w:name="_Hlk79422124"/>
      <w:bookmarkEnd w:id="15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product code and category f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imilar categor</w:t>
      </w:r>
      <w:r w:rsidR="00333EC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e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at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r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greater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han or equal to 2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00000024" w14:textId="58E6E2A0" w:rsidR="00750260" w:rsidRPr="00C57A38" w:rsidRDefault="00FF6091" w:rsidP="00C57A38">
      <w:pPr>
        <w:numPr>
          <w:ilvl w:val="0"/>
          <w:numId w:val="12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7" w:name="_Hlk79413872"/>
      <w:bookmarkEnd w:id="16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lastRenderedPageBreak/>
        <w:t xml:space="preserve">Write a query to display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order number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the </w:t>
      </w:r>
      <w:proofErr w:type="gramStart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</w:t>
      </w:r>
      <w:proofErr w:type="gramEnd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name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ombin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results of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order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th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customer tables including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uplicate row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17"/>
    </w:p>
    <w:sectPr w:rsidR="00750260" w:rsidRPr="00C57A38">
      <w:headerReference w:type="default" r:id="rId8"/>
      <w:pgSz w:w="12240" w:h="15840"/>
      <w:pgMar w:top="1440" w:right="1440" w:bottom="171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C7780" w14:textId="77777777" w:rsidR="003C29BA" w:rsidRDefault="003C29BA">
      <w:pPr>
        <w:spacing w:line="240" w:lineRule="auto"/>
      </w:pPr>
      <w:r>
        <w:separator/>
      </w:r>
    </w:p>
  </w:endnote>
  <w:endnote w:type="continuationSeparator" w:id="0">
    <w:p w14:paraId="5102E37A" w14:textId="77777777" w:rsidR="003C29BA" w:rsidRDefault="003C29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DC0B8" w14:textId="77777777" w:rsidR="003C29BA" w:rsidRDefault="003C29BA">
      <w:pPr>
        <w:spacing w:line="240" w:lineRule="auto"/>
      </w:pPr>
      <w:r>
        <w:separator/>
      </w:r>
    </w:p>
  </w:footnote>
  <w:footnote w:type="continuationSeparator" w:id="0">
    <w:p w14:paraId="7923ABEA" w14:textId="77777777" w:rsidR="003C29BA" w:rsidRDefault="003C29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5" w14:textId="77777777" w:rsidR="00750260" w:rsidRDefault="007502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F6B4A"/>
    <w:multiLevelType w:val="multilevel"/>
    <w:tmpl w:val="867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B6291"/>
    <w:multiLevelType w:val="multilevel"/>
    <w:tmpl w:val="37BC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B55139"/>
    <w:multiLevelType w:val="multilevel"/>
    <w:tmpl w:val="9C365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9070A3"/>
    <w:multiLevelType w:val="multilevel"/>
    <w:tmpl w:val="C87E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7063093"/>
    <w:multiLevelType w:val="multilevel"/>
    <w:tmpl w:val="65B0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3857840">
    <w:abstractNumId w:val="3"/>
  </w:num>
  <w:num w:numId="2" w16cid:durableId="376786354">
    <w:abstractNumId w:val="8"/>
  </w:num>
  <w:num w:numId="3" w16cid:durableId="852764857">
    <w:abstractNumId w:val="0"/>
  </w:num>
  <w:num w:numId="4" w16cid:durableId="605768244">
    <w:abstractNumId w:val="4"/>
  </w:num>
  <w:num w:numId="5" w16cid:durableId="920675483">
    <w:abstractNumId w:val="7"/>
  </w:num>
  <w:num w:numId="6" w16cid:durableId="146826059">
    <w:abstractNumId w:val="9"/>
  </w:num>
  <w:num w:numId="7" w16cid:durableId="933585567">
    <w:abstractNumId w:val="2"/>
  </w:num>
  <w:num w:numId="8" w16cid:durableId="372459348">
    <w:abstractNumId w:val="5"/>
  </w:num>
  <w:num w:numId="9" w16cid:durableId="2045668303">
    <w:abstractNumId w:val="11"/>
  </w:num>
  <w:num w:numId="10" w16cid:durableId="1412922025">
    <w:abstractNumId w:val="1"/>
  </w:num>
  <w:num w:numId="11" w16cid:durableId="360203009">
    <w:abstractNumId w:val="10"/>
  </w:num>
  <w:num w:numId="12" w16cid:durableId="17491580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WwsLA0tjQ2NbNQ0lEKTi0uzszPAykwrAUAC/NfyywAAAA="/>
  </w:docVars>
  <w:rsids>
    <w:rsidRoot w:val="00750260"/>
    <w:rsid w:val="000374BC"/>
    <w:rsid w:val="0007682D"/>
    <w:rsid w:val="000D1586"/>
    <w:rsid w:val="00185D8D"/>
    <w:rsid w:val="00203182"/>
    <w:rsid w:val="0024764E"/>
    <w:rsid w:val="00282A2A"/>
    <w:rsid w:val="00293A16"/>
    <w:rsid w:val="003143DE"/>
    <w:rsid w:val="00333EC8"/>
    <w:rsid w:val="003C1129"/>
    <w:rsid w:val="003C29BA"/>
    <w:rsid w:val="003F3212"/>
    <w:rsid w:val="004E1DE0"/>
    <w:rsid w:val="005459AA"/>
    <w:rsid w:val="00560715"/>
    <w:rsid w:val="00576988"/>
    <w:rsid w:val="005E5A41"/>
    <w:rsid w:val="00603A99"/>
    <w:rsid w:val="00681E1E"/>
    <w:rsid w:val="006B42A9"/>
    <w:rsid w:val="00746766"/>
    <w:rsid w:val="00750260"/>
    <w:rsid w:val="00786691"/>
    <w:rsid w:val="0082406D"/>
    <w:rsid w:val="00876929"/>
    <w:rsid w:val="009F1C7B"/>
    <w:rsid w:val="00A518B3"/>
    <w:rsid w:val="00BB1813"/>
    <w:rsid w:val="00C57A38"/>
    <w:rsid w:val="00C752FE"/>
    <w:rsid w:val="00D356B6"/>
    <w:rsid w:val="00E50588"/>
    <w:rsid w:val="00EA7122"/>
    <w:rsid w:val="00EF43F5"/>
    <w:rsid w:val="00F33B6B"/>
    <w:rsid w:val="00FF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1E11"/>
  <w15:docId w15:val="{74D4A759-5C6C-4E59-B0FC-31F75D25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1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Shivraj Sharma</cp:lastModifiedBy>
  <cp:revision>7</cp:revision>
  <dcterms:created xsi:type="dcterms:W3CDTF">2021-08-09T09:37:00Z</dcterms:created>
  <dcterms:modified xsi:type="dcterms:W3CDTF">2023-02-19T08:26:00Z</dcterms:modified>
</cp:coreProperties>
</file>